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D9BE6" w14:textId="01F2A70B" w:rsidR="008806FD" w:rsidRPr="0009409D" w:rsidRDefault="008806FD" w:rsidP="000B32B5">
      <w:pPr>
        <w:spacing w:after="0" w:line="360" w:lineRule="auto"/>
        <w:ind w:left="6372" w:firstLine="1141"/>
        <w:jc w:val="both"/>
        <w:rPr>
          <w:rFonts w:asciiTheme="minorHAnsi" w:eastAsia="Times New Roman" w:hAnsiTheme="minorHAnsi" w:cstheme="minorHAnsi"/>
          <w:sz w:val="20"/>
          <w:szCs w:val="24"/>
          <w:lang w:eastAsia="pl-PL"/>
        </w:rPr>
      </w:pPr>
      <w:r w:rsidRPr="0009409D">
        <w:rPr>
          <w:rFonts w:asciiTheme="minorHAnsi" w:hAnsiTheme="minorHAnsi" w:cstheme="minorHAnsi"/>
          <w:sz w:val="20"/>
          <w:szCs w:val="24"/>
        </w:rPr>
        <w:t>Załącznik nr</w:t>
      </w:r>
      <w:r w:rsidR="000B32B5" w:rsidRPr="0009409D">
        <w:rPr>
          <w:rFonts w:asciiTheme="minorHAnsi" w:hAnsiTheme="minorHAnsi" w:cstheme="minorHAnsi"/>
          <w:sz w:val="20"/>
          <w:szCs w:val="24"/>
        </w:rPr>
        <w:t xml:space="preserve"> </w:t>
      </w:r>
      <w:r w:rsidRPr="0009409D">
        <w:rPr>
          <w:rFonts w:asciiTheme="minorHAnsi" w:hAnsiTheme="minorHAnsi" w:cstheme="minorHAnsi"/>
          <w:sz w:val="20"/>
          <w:szCs w:val="24"/>
        </w:rPr>
        <w:t>1</w:t>
      </w:r>
    </w:p>
    <w:p w14:paraId="0F128DF7" w14:textId="77777777" w:rsidR="008806FD" w:rsidRPr="000B32B5" w:rsidRDefault="008806FD" w:rsidP="008806FD">
      <w:pPr>
        <w:pStyle w:val="Podtytu"/>
        <w:spacing w:after="0" w:line="360" w:lineRule="auto"/>
        <w:jc w:val="left"/>
        <w:rPr>
          <w:rFonts w:asciiTheme="minorHAnsi" w:hAnsiTheme="minorHAnsi" w:cstheme="minorHAnsi"/>
          <w:b w:val="0"/>
          <w:sz w:val="24"/>
        </w:rPr>
      </w:pPr>
    </w:p>
    <w:p w14:paraId="55DCF42D" w14:textId="77777777" w:rsidR="008806FD" w:rsidRPr="00961EFD" w:rsidRDefault="008806FD" w:rsidP="008806FD">
      <w:pPr>
        <w:pStyle w:val="Podtytu"/>
        <w:spacing w:after="0" w:line="360" w:lineRule="auto"/>
        <w:rPr>
          <w:rFonts w:asciiTheme="minorHAnsi" w:hAnsiTheme="minorHAnsi" w:cstheme="minorHAnsi"/>
          <w:u w:val="single"/>
        </w:rPr>
      </w:pPr>
      <w:r w:rsidRPr="00961EFD">
        <w:rPr>
          <w:rFonts w:asciiTheme="minorHAnsi" w:hAnsiTheme="minorHAnsi" w:cstheme="minorHAnsi"/>
          <w:u w:val="single"/>
        </w:rPr>
        <w:t xml:space="preserve">FORMULARZ OFERTY </w:t>
      </w:r>
    </w:p>
    <w:p w14:paraId="18904C13" w14:textId="77777777" w:rsidR="008806FD" w:rsidRPr="000B32B5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na wykonanie dostawy </w:t>
      </w:r>
    </w:p>
    <w:p w14:paraId="72C333B1" w14:textId="1B778DFD" w:rsidR="008806FD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548ED363" w14:textId="77777777" w:rsidR="002304A1" w:rsidRPr="000B32B5" w:rsidRDefault="002304A1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5A2EF62" w14:textId="77777777" w:rsidR="008806FD" w:rsidRPr="000B32B5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Nazwa i adres ZAMAWIAJĄCEGO:</w:t>
      </w:r>
    </w:p>
    <w:p w14:paraId="16C6539A" w14:textId="77777777" w:rsidR="008806FD" w:rsidRPr="000B32B5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961EFD">
        <w:rPr>
          <w:rFonts w:asciiTheme="minorHAnsi" w:hAnsiTheme="minorHAnsi" w:cstheme="minorHAnsi"/>
          <w:b/>
          <w:sz w:val="24"/>
          <w:szCs w:val="24"/>
        </w:rPr>
        <w:t>Muzeum Górnictwa Węglowego w Zabrzu</w:t>
      </w:r>
      <w:r w:rsidRPr="000B32B5">
        <w:rPr>
          <w:rFonts w:asciiTheme="minorHAnsi" w:hAnsiTheme="minorHAnsi" w:cstheme="minorHAnsi"/>
          <w:sz w:val="24"/>
          <w:szCs w:val="24"/>
        </w:rPr>
        <w:t xml:space="preserve">, ul.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Georgiusa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Agricoli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 xml:space="preserve"> 2 , 41-800 Zabrze </w:t>
      </w:r>
    </w:p>
    <w:p w14:paraId="5181FBFB" w14:textId="240EFA3F" w:rsidR="008806FD" w:rsidRPr="000B32B5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Sprawę prowadzi: </w:t>
      </w:r>
      <w:r w:rsidR="00F217B3" w:rsidRPr="000B32B5">
        <w:rPr>
          <w:rFonts w:asciiTheme="minorHAnsi" w:hAnsiTheme="minorHAnsi" w:cstheme="minorHAnsi"/>
          <w:sz w:val="24"/>
          <w:szCs w:val="24"/>
        </w:rPr>
        <w:t>Justyna Ziomek</w:t>
      </w:r>
      <w:r w:rsidRPr="000B32B5">
        <w:rPr>
          <w:rFonts w:asciiTheme="minorHAnsi" w:hAnsiTheme="minorHAnsi" w:cstheme="minorHAnsi"/>
          <w:sz w:val="24"/>
          <w:szCs w:val="24"/>
        </w:rPr>
        <w:t xml:space="preserve">  tel. (32) 630 30 91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w</w:t>
      </w:r>
      <w:r w:rsidR="0009409D">
        <w:rPr>
          <w:rFonts w:asciiTheme="minorHAnsi" w:hAnsiTheme="minorHAnsi" w:cstheme="minorHAnsi"/>
          <w:sz w:val="24"/>
          <w:szCs w:val="24"/>
        </w:rPr>
        <w:t>ewn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>. 5</w:t>
      </w:r>
      <w:r w:rsidR="00F217B3" w:rsidRPr="000B32B5">
        <w:rPr>
          <w:rFonts w:asciiTheme="minorHAnsi" w:hAnsiTheme="minorHAnsi" w:cstheme="minorHAnsi"/>
          <w:sz w:val="24"/>
          <w:szCs w:val="24"/>
        </w:rPr>
        <w:t>611</w:t>
      </w:r>
    </w:p>
    <w:p w14:paraId="02ACBF81" w14:textId="673ED8CE" w:rsidR="008806FD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e – mail: </w:t>
      </w:r>
      <w:hyperlink r:id="rId11" w:history="1">
        <w:r w:rsidRPr="000B32B5">
          <w:rPr>
            <w:rStyle w:val="Hipercze"/>
            <w:rFonts w:asciiTheme="minorHAnsi" w:hAnsiTheme="minorHAnsi" w:cstheme="minorHAnsi"/>
            <w:sz w:val="24"/>
            <w:szCs w:val="24"/>
          </w:rPr>
          <w:t>oferty@muzeumgornictwa.pl</w:t>
        </w:r>
      </w:hyperlink>
      <w:r w:rsidRPr="000B32B5">
        <w:rPr>
          <w:rFonts w:asciiTheme="minorHAnsi" w:hAnsiTheme="minorHAnsi" w:cstheme="minorHAnsi"/>
          <w:sz w:val="24"/>
          <w:szCs w:val="24"/>
        </w:rPr>
        <w:t>.</w:t>
      </w:r>
    </w:p>
    <w:p w14:paraId="711037A4" w14:textId="77777777" w:rsidR="00F96656" w:rsidRPr="000B32B5" w:rsidRDefault="00F96656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383B59E2" w14:textId="77777777" w:rsidR="008806FD" w:rsidRPr="000B32B5" w:rsidRDefault="00E948A3" w:rsidP="00E948A3">
      <w:pPr>
        <w:pStyle w:val="Akapitzlist"/>
        <w:numPr>
          <w:ilvl w:val="1"/>
          <w:numId w:val="1"/>
        </w:numPr>
        <w:spacing w:after="0" w:line="360" w:lineRule="auto"/>
        <w:ind w:left="709" w:hanging="709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Nazwa przedmiotu zamówienia:</w:t>
      </w:r>
    </w:p>
    <w:p w14:paraId="57F3F869" w14:textId="3668BF07" w:rsidR="00E948A3" w:rsidRPr="000B32B5" w:rsidRDefault="00E948A3" w:rsidP="0009409D">
      <w:pPr>
        <w:pStyle w:val="Akapitzlist"/>
        <w:spacing w:after="0" w:line="360" w:lineRule="auto"/>
        <w:ind w:left="0"/>
        <w:jc w:val="center"/>
        <w:rPr>
          <w:rFonts w:asciiTheme="minorHAnsi" w:hAnsiTheme="minorHAnsi" w:cstheme="minorHAnsi"/>
          <w:i/>
          <w:sz w:val="24"/>
          <w:szCs w:val="24"/>
        </w:rPr>
      </w:pPr>
      <w:r w:rsidRPr="000B32B5">
        <w:rPr>
          <w:rFonts w:asciiTheme="minorHAnsi" w:hAnsiTheme="minorHAnsi" w:cstheme="minorHAnsi"/>
          <w:i/>
          <w:sz w:val="24"/>
          <w:szCs w:val="24"/>
        </w:rPr>
        <w:t xml:space="preserve">„Dostawa bonów/kuponów żywieniowych do wydawania pracownikom </w:t>
      </w:r>
      <w:r w:rsidR="000B32B5">
        <w:rPr>
          <w:rFonts w:asciiTheme="minorHAnsi" w:hAnsiTheme="minorHAnsi" w:cstheme="minorHAnsi"/>
          <w:i/>
          <w:sz w:val="24"/>
          <w:szCs w:val="24"/>
        </w:rPr>
        <w:br/>
      </w:r>
      <w:r w:rsidRPr="000B32B5">
        <w:rPr>
          <w:rFonts w:asciiTheme="minorHAnsi" w:hAnsiTheme="minorHAnsi" w:cstheme="minorHAnsi"/>
          <w:i/>
          <w:sz w:val="24"/>
          <w:szCs w:val="24"/>
        </w:rPr>
        <w:t>Muzeum Górnictwa Węglowego w Zabrzu w celu otrzymywania przez nich profilaktycznych posiłków/produktów do przyrządzenia takich posiłków we własnym zakresie”</w:t>
      </w:r>
    </w:p>
    <w:p w14:paraId="458DC5A9" w14:textId="77777777" w:rsidR="00E948A3" w:rsidRPr="000B32B5" w:rsidRDefault="00E948A3" w:rsidP="00E948A3">
      <w:pPr>
        <w:pStyle w:val="Akapitzlist"/>
        <w:spacing w:after="0" w:line="360" w:lineRule="auto"/>
        <w:ind w:left="709"/>
        <w:rPr>
          <w:rFonts w:asciiTheme="minorHAnsi" w:hAnsiTheme="minorHAnsi" w:cstheme="minorHAnsi"/>
          <w:sz w:val="24"/>
          <w:szCs w:val="24"/>
        </w:rPr>
      </w:pPr>
    </w:p>
    <w:p w14:paraId="127145FA" w14:textId="0966840F" w:rsidR="00961EFD" w:rsidRPr="00F96656" w:rsidRDefault="00961EFD" w:rsidP="00F96656">
      <w:pPr>
        <w:pStyle w:val="Akapitzlist"/>
        <w:numPr>
          <w:ilvl w:val="0"/>
          <w:numId w:val="15"/>
        </w:numPr>
        <w:tabs>
          <w:tab w:val="clear" w:pos="360"/>
          <w:tab w:val="num" w:pos="851"/>
        </w:tabs>
        <w:ind w:left="709" w:hanging="709"/>
        <w:jc w:val="both"/>
        <w:rPr>
          <w:sz w:val="24"/>
          <w:szCs w:val="24"/>
        </w:rPr>
      </w:pPr>
      <w:r w:rsidRPr="00F96656">
        <w:rPr>
          <w:sz w:val="24"/>
          <w:szCs w:val="24"/>
        </w:rPr>
        <w:t>Przedmiot zamówienia obejmuje: dostawę bonów żywieniowych (kuponów) na realizację posiłków profilaktycznych o wartości nominalnej 5zł, 10zł, 15zł i w ilości całościowej 29 481 sztuk</w:t>
      </w:r>
      <w:r w:rsidR="00834CB4">
        <w:rPr>
          <w:sz w:val="24"/>
          <w:szCs w:val="24"/>
        </w:rPr>
        <w:t xml:space="preserve"> (łączna kwota 310 500zł)</w:t>
      </w:r>
      <w:r w:rsidRPr="00F96656">
        <w:rPr>
          <w:sz w:val="24"/>
          <w:szCs w:val="24"/>
        </w:rPr>
        <w:t>.</w:t>
      </w:r>
      <w:r w:rsidR="00F96656" w:rsidRPr="00F96656">
        <w:rPr>
          <w:sz w:val="24"/>
          <w:szCs w:val="24"/>
        </w:rPr>
        <w:t xml:space="preserve"> Wartości nominalne bonów oraz ilości szacunkowe nie są ostateczne i mogą ulec zmianie. </w:t>
      </w:r>
    </w:p>
    <w:p w14:paraId="3010EA60" w14:textId="77777777" w:rsidR="00961EFD" w:rsidRPr="00961EFD" w:rsidRDefault="00961EFD" w:rsidP="00961EFD">
      <w:pPr>
        <w:pStyle w:val="Akapitzlist"/>
        <w:jc w:val="both"/>
        <w:rPr>
          <w:sz w:val="24"/>
          <w:szCs w:val="24"/>
        </w:rPr>
      </w:pPr>
    </w:p>
    <w:p w14:paraId="6AE4C559" w14:textId="002359F6" w:rsidR="008806FD" w:rsidRPr="000B32B5" w:rsidRDefault="008806FD" w:rsidP="00961EFD">
      <w:pPr>
        <w:pStyle w:val="Akapitzlist"/>
        <w:numPr>
          <w:ilvl w:val="0"/>
          <w:numId w:val="12"/>
        </w:numPr>
        <w:spacing w:after="0" w:line="360" w:lineRule="auto"/>
        <w:ind w:left="709" w:hanging="709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Dane dotyczące </w:t>
      </w:r>
      <w:r w:rsidR="00F96656" w:rsidRPr="000B32B5">
        <w:rPr>
          <w:rFonts w:asciiTheme="minorHAnsi" w:hAnsiTheme="minorHAnsi" w:cstheme="minorHAnsi"/>
          <w:sz w:val="24"/>
          <w:szCs w:val="24"/>
        </w:rPr>
        <w:t>WYKONAWCY</w:t>
      </w:r>
      <w:r w:rsidRPr="000B32B5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0B32B5" w14:paraId="38DB46F1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C581AC" w14:textId="24167422" w:rsidR="008806FD" w:rsidRPr="000B32B5" w:rsidRDefault="008806FD" w:rsidP="000B32B5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Nazwa (firma) Wykonawcy</w:t>
            </w:r>
            <w:r w:rsidRPr="000B32B5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1417A0" w14:textId="655E1043" w:rsidR="008806FD" w:rsidRPr="000B32B5" w:rsidRDefault="008806FD" w:rsidP="000B32B5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Adres Wykonawcy</w:t>
            </w:r>
          </w:p>
        </w:tc>
      </w:tr>
      <w:tr w:rsidR="008806FD" w:rsidRPr="000B32B5" w14:paraId="1979813D" w14:textId="77777777" w:rsidTr="00F96656">
        <w:trPr>
          <w:trHeight w:val="1247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F3D6204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0E624D3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81F5F5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6983D6F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806FD" w:rsidRPr="000B32B5" w14:paraId="1E13369F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55FBBF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4B9E648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0AC40C29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E-mail</w:t>
            </w:r>
          </w:p>
        </w:tc>
      </w:tr>
      <w:tr w:rsidR="008806FD" w:rsidRPr="000B32B5" w14:paraId="524D867A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232E4D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EB5DF89" w14:textId="5B5DD7E6" w:rsidR="008806FD" w:rsidRPr="000B32B5" w:rsidRDefault="008806FD" w:rsidP="0009409D">
            <w:pPr>
              <w:pStyle w:val="Tekstpodstawowy"/>
              <w:spacing w:after="0" w:line="240" w:lineRule="auto"/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i/>
                <w:sz w:val="24"/>
                <w:szCs w:val="24"/>
              </w:rPr>
              <w:t>Poniższe dane podaję dobrowolnie, w celu usprawnienia kontaktu z Zamawiającym w zakresie prowadzonego postępowania</w:t>
            </w:r>
          </w:p>
        </w:tc>
      </w:tr>
      <w:tr w:rsidR="008806FD" w:rsidRPr="000B32B5" w14:paraId="3D9BD1DA" w14:textId="77777777" w:rsidTr="00F96656">
        <w:trPr>
          <w:trHeight w:val="1247"/>
        </w:trPr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32CCBF8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8998DCE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E2183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DC6E00D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18E1ACE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3A720A3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DEC3DFA" w14:textId="77777777" w:rsidR="00961EFD" w:rsidRPr="000B32B5" w:rsidRDefault="00961EFD" w:rsidP="008806FD">
      <w:pPr>
        <w:pStyle w:val="Akapitzlist"/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106D3DD0" w14:textId="39C6F554" w:rsidR="00E46CC5" w:rsidRPr="000B32B5" w:rsidRDefault="008806FD" w:rsidP="00961EFD">
      <w:pPr>
        <w:pStyle w:val="Akapitzlist"/>
        <w:numPr>
          <w:ilvl w:val="0"/>
          <w:numId w:val="12"/>
        </w:numPr>
        <w:spacing w:after="0" w:line="360" w:lineRule="auto"/>
        <w:ind w:left="709" w:hanging="709"/>
        <w:rPr>
          <w:rFonts w:asciiTheme="minorHAnsi" w:hAnsiTheme="minorHAnsi" w:cstheme="minorHAnsi"/>
          <w:b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lastRenderedPageBreak/>
        <w:t xml:space="preserve">Oferuję </w:t>
      </w:r>
      <w:r w:rsidR="00E948A3" w:rsidRPr="000B32B5">
        <w:rPr>
          <w:rFonts w:asciiTheme="minorHAnsi" w:hAnsiTheme="minorHAnsi" w:cstheme="minorHAnsi"/>
          <w:sz w:val="24"/>
          <w:szCs w:val="24"/>
        </w:rPr>
        <w:t>wykonanie przedmiotu zamówienia.</w:t>
      </w:r>
    </w:p>
    <w:p w14:paraId="49E9057E" w14:textId="42E73251" w:rsidR="008806FD" w:rsidRDefault="00E948A3" w:rsidP="000B32B5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Proponuję </w:t>
      </w:r>
      <w:r w:rsidR="00834CB4">
        <w:rPr>
          <w:rFonts w:asciiTheme="minorHAnsi" w:hAnsiTheme="minorHAnsi" w:cstheme="minorHAnsi"/>
          <w:sz w:val="24"/>
          <w:szCs w:val="24"/>
        </w:rPr>
        <w:t>opłatę stałą (na pokrycie kosztów dostawy itp.) w wysokości ……………..…………. zł miesięcznie, naliczaną do każdego zamówienia.</w:t>
      </w:r>
    </w:p>
    <w:p w14:paraId="6538692D" w14:textId="4CC32E39" w:rsidR="0009409D" w:rsidRPr="000B32B5" w:rsidRDefault="0009409D" w:rsidP="000B32B5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formuję, że mam podpisaną umowę z ………………….. (ilość) </w:t>
      </w:r>
      <w:r w:rsidRPr="005A03C0">
        <w:rPr>
          <w:sz w:val="24"/>
          <w:szCs w:val="24"/>
        </w:rPr>
        <w:t>punktów (placówek) handlowych</w:t>
      </w:r>
      <w:r>
        <w:rPr>
          <w:sz w:val="24"/>
          <w:szCs w:val="24"/>
        </w:rPr>
        <w:br/>
      </w:r>
      <w:r w:rsidRPr="005A03C0">
        <w:rPr>
          <w:sz w:val="24"/>
          <w:szCs w:val="24"/>
        </w:rPr>
        <w:t>i  gastronomicznych realizujących bony żywieniowe na posiłki profilaktyczne</w:t>
      </w:r>
      <w:r>
        <w:rPr>
          <w:sz w:val="24"/>
          <w:szCs w:val="24"/>
        </w:rPr>
        <w:t>.</w:t>
      </w:r>
      <w:r w:rsidR="00834CB4">
        <w:rPr>
          <w:sz w:val="24"/>
          <w:szCs w:val="24"/>
        </w:rPr>
        <w:t xml:space="preserve"> Listę placówek dodaję w załączniku.</w:t>
      </w:r>
    </w:p>
    <w:p w14:paraId="6BCF5D12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626654ED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281CB59F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74D72E71" w14:textId="6ABBB4E6" w:rsidR="008806FD" w:rsidRDefault="008806FD" w:rsidP="00F96656">
      <w:pPr>
        <w:pStyle w:val="Tekstpodstawowy"/>
        <w:numPr>
          <w:ilvl w:val="1"/>
          <w:numId w:val="5"/>
        </w:numPr>
        <w:tabs>
          <w:tab w:val="clear" w:pos="360"/>
          <w:tab w:val="left" w:pos="0"/>
          <w:tab w:val="left" w:pos="426"/>
          <w:tab w:val="num" w:pos="1897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ybór oferty prowadzić będzie do powstania u Zamawiającego obowiązku podatkowego </w:t>
      </w:r>
      <w:r w:rsidR="00F96656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w zakresie następujących towarów</w:t>
      </w:r>
      <w:r w:rsidR="0071041C">
        <w:rPr>
          <w:rFonts w:asciiTheme="minorHAnsi" w:hAnsiTheme="minorHAnsi" w:cstheme="minorHAnsi"/>
          <w:sz w:val="24"/>
          <w:szCs w:val="24"/>
        </w:rPr>
        <w:t xml:space="preserve"> lub </w:t>
      </w:r>
      <w:r w:rsidRPr="000B32B5">
        <w:rPr>
          <w:rFonts w:asciiTheme="minorHAnsi" w:hAnsiTheme="minorHAnsi" w:cstheme="minorHAnsi"/>
          <w:sz w:val="24"/>
          <w:szCs w:val="24"/>
        </w:rPr>
        <w:t>usług: ……………………………………………………………</w:t>
      </w:r>
      <w:r w:rsidR="000B32B5">
        <w:rPr>
          <w:rFonts w:asciiTheme="minorHAnsi" w:hAnsiTheme="minorHAnsi" w:cstheme="minorHAnsi"/>
          <w:sz w:val="24"/>
          <w:szCs w:val="24"/>
        </w:rPr>
        <w:t>………</w:t>
      </w:r>
      <w:r w:rsidR="00F96656">
        <w:rPr>
          <w:rFonts w:asciiTheme="minorHAnsi" w:hAnsiTheme="minorHAnsi" w:cstheme="minorHAnsi"/>
          <w:sz w:val="24"/>
          <w:szCs w:val="24"/>
        </w:rPr>
        <w:t>……</w:t>
      </w:r>
    </w:p>
    <w:p w14:paraId="4D42320F" w14:textId="69668CCD" w:rsidR="00834CB4" w:rsidRPr="000B32B5" w:rsidRDefault="00834CB4" w:rsidP="00834CB4">
      <w:pPr>
        <w:pStyle w:val="Tekstpodstawowy"/>
        <w:tabs>
          <w:tab w:val="left" w:pos="0"/>
          <w:tab w:val="left" w:pos="426"/>
          <w:tab w:val="num" w:pos="1897"/>
        </w:tabs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…………..</w:t>
      </w:r>
    </w:p>
    <w:p w14:paraId="4EB34A77" w14:textId="4E676A62" w:rsidR="008806FD" w:rsidRPr="0009409D" w:rsidRDefault="008806FD" w:rsidP="0009409D">
      <w:pPr>
        <w:pStyle w:val="Tekstpodstawowy"/>
        <w:tabs>
          <w:tab w:val="num" w:pos="360"/>
        </w:tabs>
        <w:spacing w:after="0" w:line="360" w:lineRule="auto"/>
        <w:rPr>
          <w:rFonts w:asciiTheme="minorHAnsi" w:hAnsiTheme="minorHAnsi" w:cstheme="minorHAnsi"/>
          <w:sz w:val="24"/>
          <w:szCs w:val="24"/>
          <w:vertAlign w:val="superscript"/>
        </w:rPr>
      </w:pPr>
      <w:r w:rsidRPr="000B32B5">
        <w:rPr>
          <w:rFonts w:asciiTheme="minorHAnsi" w:hAnsiTheme="minorHAnsi" w:cstheme="minorHAnsi"/>
          <w:sz w:val="24"/>
          <w:szCs w:val="24"/>
        </w:rPr>
        <w:t>Wartość ww. towarów lub usług bez kwoty podatku wynosi:</w:t>
      </w:r>
      <w:r w:rsidR="000B32B5">
        <w:rPr>
          <w:rFonts w:asciiTheme="minorHAnsi" w:hAnsiTheme="minorHAnsi" w:cstheme="minorHAnsi"/>
          <w:sz w:val="24"/>
          <w:szCs w:val="24"/>
        </w:rPr>
        <w:t xml:space="preserve"> </w:t>
      </w:r>
      <w:r w:rsidRPr="000B32B5">
        <w:rPr>
          <w:rFonts w:asciiTheme="minorHAnsi" w:hAnsiTheme="minorHAnsi" w:cstheme="minorHAnsi"/>
          <w:sz w:val="24"/>
          <w:szCs w:val="24"/>
        </w:rPr>
        <w:t>………………………</w:t>
      </w:r>
      <w:r w:rsidR="000B32B5">
        <w:rPr>
          <w:rFonts w:asciiTheme="minorHAnsi" w:hAnsiTheme="minorHAnsi" w:cstheme="minorHAnsi"/>
          <w:sz w:val="24"/>
          <w:szCs w:val="24"/>
        </w:rPr>
        <w:t>……</w:t>
      </w:r>
      <w:r w:rsidRPr="000B32B5">
        <w:rPr>
          <w:rFonts w:asciiTheme="minorHAnsi" w:hAnsiTheme="minorHAnsi" w:cstheme="minorHAnsi"/>
          <w:sz w:val="24"/>
          <w:szCs w:val="24"/>
        </w:rPr>
        <w:t>……………………</w:t>
      </w:r>
    </w:p>
    <w:p w14:paraId="561E6BFA" w14:textId="23DA00EC" w:rsidR="002304A1" w:rsidRPr="0009409D" w:rsidRDefault="008806FD" w:rsidP="0009409D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</w:pPr>
      <w:r w:rsidRPr="000B32B5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 xml:space="preserve">Punkt </w:t>
      </w:r>
      <w:r w:rsidR="00961EFD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5</w:t>
      </w:r>
      <w:r w:rsidRPr="000B32B5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  <w:r w:rsidR="002304A1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.</w:t>
      </w:r>
    </w:p>
    <w:p w14:paraId="6F52FF22" w14:textId="06045193" w:rsidR="008806FD" w:rsidRPr="000B32B5" w:rsidRDefault="008806FD" w:rsidP="00961EFD">
      <w:pPr>
        <w:pStyle w:val="Tekstpodstawowy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Termin realizacji zamówienia: </w:t>
      </w:r>
      <w:r w:rsidR="00CC3686" w:rsidRPr="000B32B5">
        <w:rPr>
          <w:rFonts w:asciiTheme="minorHAnsi" w:hAnsiTheme="minorHAnsi" w:cstheme="minorHAnsi"/>
          <w:sz w:val="24"/>
          <w:szCs w:val="24"/>
        </w:rPr>
        <w:t xml:space="preserve">do </w:t>
      </w:r>
      <w:r w:rsidR="00CB4E00" w:rsidRPr="000B32B5">
        <w:rPr>
          <w:rFonts w:asciiTheme="minorHAnsi" w:hAnsiTheme="minorHAnsi" w:cstheme="minorHAnsi"/>
          <w:sz w:val="24"/>
          <w:szCs w:val="24"/>
        </w:rPr>
        <w:t>31</w:t>
      </w:r>
      <w:r w:rsidR="00E46CC5" w:rsidRPr="000B32B5">
        <w:rPr>
          <w:rFonts w:asciiTheme="minorHAnsi" w:hAnsiTheme="minorHAnsi" w:cstheme="minorHAnsi"/>
          <w:sz w:val="24"/>
          <w:szCs w:val="24"/>
        </w:rPr>
        <w:t>.12.202</w:t>
      </w:r>
      <w:r w:rsidR="00A354B3">
        <w:rPr>
          <w:rFonts w:asciiTheme="minorHAnsi" w:hAnsiTheme="minorHAnsi" w:cstheme="minorHAnsi"/>
          <w:sz w:val="24"/>
          <w:szCs w:val="24"/>
        </w:rPr>
        <w:t>3</w:t>
      </w:r>
      <w:bookmarkStart w:id="0" w:name="_GoBack"/>
      <w:bookmarkEnd w:id="0"/>
      <w:r w:rsidR="00E46CC5" w:rsidRPr="000B32B5">
        <w:rPr>
          <w:rFonts w:asciiTheme="minorHAnsi" w:hAnsiTheme="minorHAnsi" w:cstheme="minorHAnsi"/>
          <w:sz w:val="24"/>
          <w:szCs w:val="24"/>
        </w:rPr>
        <w:t>r.</w:t>
      </w:r>
      <w:r w:rsidRPr="000B32B5">
        <w:rPr>
          <w:rFonts w:asciiTheme="minorHAnsi" w:hAnsiTheme="minorHAnsi" w:cstheme="minorHAnsi"/>
          <w:sz w:val="24"/>
          <w:szCs w:val="24"/>
        </w:rPr>
        <w:t>.</w:t>
      </w:r>
    </w:p>
    <w:p w14:paraId="5E12BC87" w14:textId="13D2102A" w:rsidR="008806FD" w:rsidRPr="000B32B5" w:rsidRDefault="008806FD" w:rsidP="000B32B5">
      <w:pPr>
        <w:pStyle w:val="Tekstpodstawowy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arunki płatności: </w:t>
      </w:r>
      <w:r w:rsidR="00E46CC5" w:rsidRPr="000B32B5">
        <w:rPr>
          <w:rFonts w:asciiTheme="minorHAnsi" w:hAnsiTheme="minorHAnsi" w:cstheme="minorHAnsi"/>
          <w:sz w:val="24"/>
          <w:szCs w:val="24"/>
        </w:rPr>
        <w:t>30 dni po dostarczeniu przedmiotu zamówienia, oraz dostarczeniu prawidłowo wystawionej f</w:t>
      </w:r>
      <w:r w:rsidR="000B32B5">
        <w:rPr>
          <w:rFonts w:asciiTheme="minorHAnsi" w:hAnsiTheme="minorHAnsi" w:cstheme="minorHAnsi"/>
          <w:sz w:val="24"/>
          <w:szCs w:val="24"/>
        </w:rPr>
        <w:t>aktu</w:t>
      </w:r>
      <w:r w:rsidR="00E46CC5" w:rsidRPr="000B32B5">
        <w:rPr>
          <w:rFonts w:asciiTheme="minorHAnsi" w:hAnsiTheme="minorHAnsi" w:cstheme="minorHAnsi"/>
          <w:sz w:val="24"/>
          <w:szCs w:val="24"/>
        </w:rPr>
        <w:t>ry VAT.</w:t>
      </w:r>
    </w:p>
    <w:p w14:paraId="0FD76694" w14:textId="77777777" w:rsidR="008806FD" w:rsidRPr="000B32B5" w:rsidRDefault="008806FD" w:rsidP="000B32B5">
      <w:pPr>
        <w:pStyle w:val="Akapitzlist"/>
        <w:numPr>
          <w:ilvl w:val="0"/>
          <w:numId w:val="6"/>
        </w:numPr>
        <w:tabs>
          <w:tab w:val="clear" w:pos="360"/>
          <w:tab w:val="num" w:pos="851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Oświadczam, że:</w:t>
      </w:r>
    </w:p>
    <w:p w14:paraId="558705F2" w14:textId="77777777" w:rsidR="008806FD" w:rsidRPr="000B32B5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 zapoznałem się z opisem przedmiotu zamówienia i nie wnoszę do niego zastrzeżeń; </w:t>
      </w:r>
    </w:p>
    <w:p w14:paraId="37FBE803" w14:textId="77777777" w:rsidR="008806FD" w:rsidRPr="000B32B5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przedmiot oferty jest zgodny z przedmiotem zamówienia;</w:t>
      </w:r>
    </w:p>
    <w:p w14:paraId="56007F6C" w14:textId="53C4F943" w:rsidR="008806FD" w:rsidRPr="000B32B5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kwota, o której mowa w pkt. </w:t>
      </w:r>
      <w:r w:rsidR="00CC3686" w:rsidRPr="000B32B5">
        <w:rPr>
          <w:rFonts w:asciiTheme="minorHAnsi" w:hAnsiTheme="minorHAnsi" w:cstheme="minorHAnsi"/>
          <w:sz w:val="24"/>
          <w:szCs w:val="24"/>
        </w:rPr>
        <w:t>3</w:t>
      </w:r>
      <w:r w:rsidRPr="000B32B5">
        <w:rPr>
          <w:rFonts w:asciiTheme="minorHAnsi" w:hAnsiTheme="minorHAnsi" w:cstheme="minorHAnsi"/>
          <w:sz w:val="24"/>
          <w:szCs w:val="24"/>
        </w:rPr>
        <w:t xml:space="preserve"> ma charakter ryczałtowy i obejmuje wszelkie koszty </w:t>
      </w:r>
      <w:r w:rsidR="000B32B5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i czynności Wykonawcy związane z realizacją przedmiotu umowy, i nie będzie podlegać waloryzacji;</w:t>
      </w:r>
    </w:p>
    <w:p w14:paraId="6C25453F" w14:textId="469B6132" w:rsidR="008806FD" w:rsidRPr="000B32B5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 razie wybrania naszej oferty zobowiązujemy się do podpisania umowy na warunkach, </w:t>
      </w:r>
      <w:r w:rsidR="000B32B5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w miejscu i terminie określonym przez Zamawiającego;</w:t>
      </w:r>
    </w:p>
    <w:p w14:paraId="6CDE7B1E" w14:textId="77777777" w:rsidR="008806FD" w:rsidRPr="000B32B5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lang w:val="pl-PL"/>
        </w:rPr>
      </w:pPr>
      <w:r w:rsidRPr="000B32B5">
        <w:rPr>
          <w:rFonts w:asciiTheme="minorHAnsi" w:hAnsiTheme="minorHAnsi" w:cstheme="minorHAnsi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2E262A35" w14:textId="77777777" w:rsidR="008806FD" w:rsidRPr="000B32B5" w:rsidRDefault="008806FD" w:rsidP="008806FD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sz w:val="24"/>
          <w:szCs w:val="24"/>
          <w:u w:val="single"/>
        </w:rPr>
      </w:pPr>
      <w:r w:rsidRPr="000B32B5">
        <w:rPr>
          <w:rFonts w:asciiTheme="minorHAnsi" w:hAnsiTheme="minorHAnsi" w:cstheme="minorHAnsi"/>
          <w:i/>
          <w:sz w:val="24"/>
          <w:szCs w:val="24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92DF3EC" w14:textId="1EB16F32" w:rsidR="008806FD" w:rsidRPr="000B32B5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Theme="minorHAnsi" w:hAnsiTheme="minorHAnsi" w:cstheme="minorHAnsi"/>
          <w:lang w:val="pl-PL"/>
        </w:rPr>
      </w:pPr>
      <w:r w:rsidRPr="000B32B5">
        <w:rPr>
          <w:rFonts w:asciiTheme="minorHAnsi" w:hAnsiTheme="minorHAnsi" w:cstheme="minorHAnsi"/>
          <w:lang w:val="pl-PL"/>
        </w:rPr>
        <w:t xml:space="preserve">wypełniłam/wypełniłem - w imieniu Zamawiającego - ciążący na nim obowiązek informacyjny - przewidziany w art 13 lub art. 14 Rozporządzenia Parlamentu Europejskiego </w:t>
      </w:r>
      <w:r w:rsidRPr="000B32B5">
        <w:rPr>
          <w:rFonts w:asciiTheme="minorHAnsi" w:hAnsiTheme="minorHAnsi" w:cstheme="minorHAnsi"/>
          <w:lang w:val="pl-PL"/>
        </w:rPr>
        <w:lastRenderedPageBreak/>
        <w:t xml:space="preserve">i Rady (UE) 2016/679 z dnia 27 kwietnia 2016 r. w sprawie ochrony osób fizycznych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 xml:space="preserve">w związku z przetwarzaniem danych osobowych i w sprawie swobodnego przepływu takich danych oraz uchylenia dyrektywy 95/46/WE— RODO (Dz. Urz. UE L 2016, Nr 119,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 xml:space="preserve">s. 1) -- wobec osób fizycznych i osób fizycznych prowadzących działalność gospodarczą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>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B249175" w14:textId="062761BD" w:rsidR="008806FD" w:rsidRDefault="008806FD" w:rsidP="0009409D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i/>
          <w:u w:val="single"/>
          <w:lang w:val="pl-PL"/>
        </w:rPr>
      </w:pPr>
      <w:r w:rsidRPr="000B32B5">
        <w:rPr>
          <w:rFonts w:asciiTheme="minorHAnsi" w:hAnsiTheme="minorHAnsi" w:cstheme="minorHAnsi"/>
          <w:i/>
          <w:u w:val="single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850D800" w14:textId="77777777" w:rsidR="002304A1" w:rsidRPr="0009409D" w:rsidRDefault="002304A1" w:rsidP="0009409D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i/>
          <w:u w:val="single"/>
          <w:lang w:val="pl-PL"/>
        </w:rPr>
      </w:pPr>
    </w:p>
    <w:p w14:paraId="14ECF8F1" w14:textId="77777777" w:rsidR="008806FD" w:rsidRPr="000B32B5" w:rsidRDefault="008806FD" w:rsidP="000B32B5">
      <w:pPr>
        <w:pStyle w:val="Akapitzlist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 Załącznikami do niniejszego formularza stanowiącymi integralną część oferty są:</w:t>
      </w:r>
    </w:p>
    <w:p w14:paraId="659ABE65" w14:textId="4E242FE9" w:rsidR="008853C8" w:rsidRPr="008853C8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sz w:val="24"/>
          <w:szCs w:val="24"/>
        </w:rPr>
        <w:t xml:space="preserve">Lista </w:t>
      </w:r>
      <w:r w:rsidRPr="005A03C0">
        <w:rPr>
          <w:sz w:val="24"/>
          <w:szCs w:val="24"/>
        </w:rPr>
        <w:t>placówe</w:t>
      </w:r>
      <w:r>
        <w:rPr>
          <w:sz w:val="24"/>
          <w:szCs w:val="24"/>
        </w:rPr>
        <w:t>k</w:t>
      </w:r>
      <w:r w:rsidRPr="005A03C0">
        <w:rPr>
          <w:sz w:val="24"/>
          <w:szCs w:val="24"/>
        </w:rPr>
        <w:t xml:space="preserve"> handlowych</w:t>
      </w:r>
      <w:r>
        <w:rPr>
          <w:sz w:val="24"/>
          <w:szCs w:val="24"/>
        </w:rPr>
        <w:t xml:space="preserve"> </w:t>
      </w:r>
      <w:r w:rsidRPr="005A03C0">
        <w:rPr>
          <w:sz w:val="24"/>
          <w:szCs w:val="24"/>
        </w:rPr>
        <w:t>i gastronomicznych realizujących bony żywieniowe</w:t>
      </w:r>
    </w:p>
    <w:p w14:paraId="26B3E3A9" w14:textId="0446666B" w:rsidR="008806FD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KRS / Wypis z Centralnej Ewidencji i Informacji o Działalności Gospodarczej </w:t>
      </w:r>
      <w:r>
        <w:rPr>
          <w:rFonts w:asciiTheme="minorHAnsi" w:hAnsiTheme="minorHAnsi" w:cstheme="minorHAnsi"/>
          <w:sz w:val="24"/>
          <w:szCs w:val="24"/>
        </w:rPr>
        <w:br/>
        <w:t>z ostatnich 6 miesięcy</w:t>
      </w:r>
    </w:p>
    <w:p w14:paraId="6596D499" w14:textId="355D1673" w:rsidR="008853C8" w:rsidRPr="000B32B5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świadczenie o wykluczeniu</w:t>
      </w:r>
    </w:p>
    <w:p w14:paraId="706AE547" w14:textId="77777777" w:rsidR="000B32B5" w:rsidRDefault="000B32B5" w:rsidP="008806FD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02EB237" w14:textId="3401DFCB" w:rsidR="008806FD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6F33E05" w14:textId="7C9F2665" w:rsidR="0009409D" w:rsidRDefault="0009409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090F611" w14:textId="77777777" w:rsidR="0009409D" w:rsidRDefault="0009409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697E48A" w14:textId="77777777" w:rsidR="000B32B5" w:rsidRPr="000B32B5" w:rsidRDefault="000B32B5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2AEC99A9" w14:textId="0A0E8AC6" w:rsidR="008806FD" w:rsidRPr="000B32B5" w:rsidRDefault="008806FD" w:rsidP="000B32B5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................................ dn. ...............................  </w:t>
      </w:r>
      <w:r w:rsidR="000B32B5">
        <w:rPr>
          <w:rFonts w:asciiTheme="minorHAnsi" w:hAnsiTheme="minorHAnsi" w:cstheme="minorHAnsi"/>
          <w:sz w:val="24"/>
          <w:szCs w:val="24"/>
        </w:rPr>
        <w:tab/>
      </w:r>
      <w:r w:rsidR="000B32B5">
        <w:rPr>
          <w:rFonts w:asciiTheme="minorHAnsi" w:hAnsiTheme="minorHAnsi" w:cstheme="minorHAnsi"/>
          <w:sz w:val="24"/>
          <w:szCs w:val="24"/>
        </w:rPr>
        <w:tab/>
      </w:r>
      <w:r w:rsidRPr="000B32B5">
        <w:rPr>
          <w:rFonts w:asciiTheme="minorHAnsi" w:hAnsiTheme="minorHAnsi" w:cstheme="minorHAnsi"/>
          <w:sz w:val="24"/>
          <w:szCs w:val="24"/>
        </w:rPr>
        <w:t>......................................................</w:t>
      </w:r>
    </w:p>
    <w:p w14:paraId="11C0FBAE" w14:textId="41858187" w:rsidR="000B32B5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bCs/>
          <w:sz w:val="16"/>
          <w:szCs w:val="24"/>
        </w:rPr>
      </w:pPr>
      <w:r w:rsidRPr="000B32B5">
        <w:rPr>
          <w:rFonts w:asciiTheme="minorHAnsi" w:hAnsiTheme="minorHAnsi" w:cstheme="minorHAnsi"/>
          <w:bCs/>
          <w:sz w:val="24"/>
          <w:szCs w:val="24"/>
        </w:rPr>
        <w:t xml:space="preserve">                                                                                        </w:t>
      </w:r>
      <w:r w:rsidR="000B32B5">
        <w:rPr>
          <w:rFonts w:asciiTheme="minorHAnsi" w:hAnsiTheme="minorHAnsi" w:cstheme="minorHAnsi"/>
          <w:bCs/>
          <w:sz w:val="24"/>
          <w:szCs w:val="24"/>
        </w:rPr>
        <w:tab/>
      </w:r>
      <w:r w:rsidR="000B32B5">
        <w:rPr>
          <w:rFonts w:asciiTheme="minorHAnsi" w:hAnsiTheme="minorHAnsi" w:cstheme="minorHAnsi"/>
          <w:bCs/>
          <w:sz w:val="24"/>
          <w:szCs w:val="24"/>
        </w:rPr>
        <w:tab/>
      </w:r>
      <w:r w:rsidRPr="000B32B5">
        <w:rPr>
          <w:rFonts w:asciiTheme="minorHAnsi" w:hAnsiTheme="minorHAnsi" w:cstheme="minorHAnsi"/>
          <w:bCs/>
          <w:sz w:val="24"/>
          <w:szCs w:val="24"/>
        </w:rPr>
        <w:t xml:space="preserve">   </w:t>
      </w:r>
      <w:r w:rsidRPr="000B32B5">
        <w:rPr>
          <w:rFonts w:asciiTheme="minorHAnsi" w:hAnsiTheme="minorHAnsi" w:cstheme="minorHAnsi"/>
          <w:bCs/>
          <w:sz w:val="16"/>
          <w:szCs w:val="24"/>
        </w:rPr>
        <w:t>podpis(y) i pieczęcie osób upoważni</w:t>
      </w:r>
      <w:r w:rsidR="0009409D">
        <w:rPr>
          <w:rFonts w:asciiTheme="minorHAnsi" w:hAnsiTheme="minorHAnsi" w:cstheme="minorHAnsi"/>
          <w:bCs/>
          <w:sz w:val="16"/>
          <w:szCs w:val="24"/>
        </w:rPr>
        <w:t>one</w:t>
      </w:r>
      <w:r w:rsidRPr="000B32B5">
        <w:rPr>
          <w:rFonts w:asciiTheme="minorHAnsi" w:hAnsiTheme="minorHAnsi" w:cstheme="minorHAnsi"/>
          <w:bCs/>
          <w:sz w:val="16"/>
          <w:szCs w:val="24"/>
        </w:rPr>
        <w:t xml:space="preserve"> </w:t>
      </w:r>
    </w:p>
    <w:p w14:paraId="51CF9F9E" w14:textId="225E2BBF" w:rsidR="008806FD" w:rsidRPr="000B32B5" w:rsidRDefault="008806FD" w:rsidP="000B32B5">
      <w:pPr>
        <w:spacing w:after="0" w:line="360" w:lineRule="auto"/>
        <w:ind w:left="4956" w:firstLine="708"/>
        <w:jc w:val="center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bCs/>
          <w:sz w:val="16"/>
          <w:szCs w:val="24"/>
        </w:rPr>
        <w:t>do reprezentowania Wykonawcy</w:t>
      </w:r>
    </w:p>
    <w:p w14:paraId="252B4538" w14:textId="77777777" w:rsidR="00490A88" w:rsidRPr="000B32B5" w:rsidRDefault="00490A88">
      <w:pPr>
        <w:rPr>
          <w:rFonts w:asciiTheme="minorHAnsi" w:hAnsiTheme="minorHAnsi" w:cstheme="minorHAnsi"/>
          <w:sz w:val="24"/>
          <w:szCs w:val="24"/>
        </w:rPr>
      </w:pPr>
    </w:p>
    <w:sectPr w:rsidR="00490A88" w:rsidRPr="000B32B5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0056A" w14:textId="77777777" w:rsidR="00E83070" w:rsidRDefault="00E83070" w:rsidP="00E83070">
      <w:pPr>
        <w:spacing w:after="0" w:line="240" w:lineRule="auto"/>
      </w:pPr>
      <w:r>
        <w:separator/>
      </w:r>
    </w:p>
  </w:endnote>
  <w:endnote w:type="continuationSeparator" w:id="0">
    <w:p w14:paraId="3DBE37A6" w14:textId="77777777" w:rsidR="00E83070" w:rsidRDefault="00E83070" w:rsidP="00E83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0806236"/>
      <w:docPartObj>
        <w:docPartGallery w:val="Page Numbers (Bottom of Page)"/>
        <w:docPartUnique/>
      </w:docPartObj>
    </w:sdtPr>
    <w:sdtContent>
      <w:p w14:paraId="63FB9F9C" w14:textId="3E6535ED" w:rsidR="00E83070" w:rsidRDefault="00E830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E012412" w14:textId="77777777" w:rsidR="00E83070" w:rsidRDefault="00E830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5045C" w14:textId="77777777" w:rsidR="00E83070" w:rsidRDefault="00E83070" w:rsidP="00E83070">
      <w:pPr>
        <w:spacing w:after="0" w:line="240" w:lineRule="auto"/>
      </w:pPr>
      <w:r>
        <w:separator/>
      </w:r>
    </w:p>
  </w:footnote>
  <w:footnote w:type="continuationSeparator" w:id="0">
    <w:p w14:paraId="6ECA1B5F" w14:textId="77777777" w:rsidR="00E83070" w:rsidRDefault="00E83070" w:rsidP="00E83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03726D9"/>
    <w:multiLevelType w:val="hybridMultilevel"/>
    <w:tmpl w:val="70EEF55C"/>
    <w:lvl w:ilvl="0" w:tplc="53F2D64C">
      <w:start w:val="4"/>
      <w:numFmt w:val="decimal"/>
      <w:lvlText w:val="%1."/>
      <w:lvlJc w:val="left"/>
      <w:pPr>
        <w:ind w:left="150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C39A0"/>
    <w:multiLevelType w:val="hybridMultilevel"/>
    <w:tmpl w:val="EDCC6068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1777DC6"/>
    <w:multiLevelType w:val="singleLevel"/>
    <w:tmpl w:val="9F4E154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Calibri" w:hAnsiTheme="minorHAnsi" w:cstheme="minorHAnsi" w:hint="default"/>
        <w:sz w:val="22"/>
        <w:szCs w:val="18"/>
      </w:rPr>
    </w:lvl>
  </w:abstractNum>
  <w:abstractNum w:abstractNumId="4" w15:restartNumberingAfterBreak="0">
    <w:nsid w:val="22246CA8"/>
    <w:multiLevelType w:val="multilevel"/>
    <w:tmpl w:val="2EC4708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3372619"/>
    <w:multiLevelType w:val="hybridMultilevel"/>
    <w:tmpl w:val="7E26D606"/>
    <w:lvl w:ilvl="0" w:tplc="B3B4A8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C79BF"/>
    <w:multiLevelType w:val="hybridMultilevel"/>
    <w:tmpl w:val="8EFCEDF0"/>
    <w:lvl w:ilvl="0" w:tplc="CAF6FD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DFD471D0"/>
    <w:lvl w:ilvl="0" w:tplc="4F4C6C72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5B23B04"/>
    <w:multiLevelType w:val="hybridMultilevel"/>
    <w:tmpl w:val="F4F2821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602710E7"/>
    <w:multiLevelType w:val="multilevel"/>
    <w:tmpl w:val="0664821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64473B5D"/>
    <w:multiLevelType w:val="multilevel"/>
    <w:tmpl w:val="3ABC973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80B4150"/>
    <w:multiLevelType w:val="hybridMultilevel"/>
    <w:tmpl w:val="AC5019C6"/>
    <w:lvl w:ilvl="0" w:tplc="B3B4A89A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78CE4139"/>
    <w:multiLevelType w:val="hybridMultilevel"/>
    <w:tmpl w:val="B6FC7576"/>
    <w:lvl w:ilvl="0" w:tplc="04150013">
      <w:start w:val="1"/>
      <w:numFmt w:val="upperRoman"/>
      <w:lvlText w:val="%1."/>
      <w:lvlJc w:val="righ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3"/>
    <w:lvlOverride w:ilvl="0">
      <w:startOverride w:val="1"/>
    </w:lvlOverride>
  </w:num>
  <w:num w:numId="4">
    <w:abstractNumId w:val="7"/>
  </w:num>
  <w:num w:numId="5">
    <w:abstractNumId w:val="11"/>
  </w:num>
  <w:num w:numId="6">
    <w:abstractNumId w:val="4"/>
  </w:num>
  <w:num w:numId="7">
    <w:abstractNumId w:val="0"/>
  </w:num>
  <w:num w:numId="8">
    <w:abstractNumId w:val="9"/>
  </w:num>
  <w:num w:numId="9">
    <w:abstractNumId w:val="14"/>
  </w:num>
  <w:num w:numId="10">
    <w:abstractNumId w:val="5"/>
  </w:num>
  <w:num w:numId="11">
    <w:abstractNumId w:val="6"/>
  </w:num>
  <w:num w:numId="12">
    <w:abstractNumId w:val="1"/>
  </w:num>
  <w:num w:numId="13">
    <w:abstractNumId w:val="2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9409D"/>
    <w:rsid w:val="000B32B5"/>
    <w:rsid w:val="002304A1"/>
    <w:rsid w:val="00490A88"/>
    <w:rsid w:val="004D65E3"/>
    <w:rsid w:val="00644B80"/>
    <w:rsid w:val="006E0C3A"/>
    <w:rsid w:val="0071041C"/>
    <w:rsid w:val="00834CB4"/>
    <w:rsid w:val="008806FD"/>
    <w:rsid w:val="008853C8"/>
    <w:rsid w:val="009104D0"/>
    <w:rsid w:val="00961EFD"/>
    <w:rsid w:val="00A354B3"/>
    <w:rsid w:val="00AD01BB"/>
    <w:rsid w:val="00CB4E00"/>
    <w:rsid w:val="00CC3686"/>
    <w:rsid w:val="00CE3C42"/>
    <w:rsid w:val="00E46CC5"/>
    <w:rsid w:val="00E83070"/>
    <w:rsid w:val="00E948A3"/>
    <w:rsid w:val="00F217B3"/>
    <w:rsid w:val="00F9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D51C9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E830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3070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830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307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326798b22c761b2fe37e9bde51c07d20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4bf44e5829d53d88e91c60a1f142baea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LengthInSecond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19ADE-31E4-4DAD-804F-853B18DCA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B3F510-C6A4-477D-8327-B0942D6FE9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0A61C3-17BE-453D-95A5-3D3BDB3D54F6}">
  <ds:schemaRefs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4659dbb0-8a0b-4bdb-b458-83022d851adf"/>
    <ds:schemaRef ds:uri="http://schemas.openxmlformats.org/package/2006/metadata/core-properties"/>
    <ds:schemaRef ds:uri="24164f3f-cfb1-472f-813f-f9b9b6ab1a4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191A43D-2EA2-4490-B7C5-069AA99B7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6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Justyna Ziomek</cp:lastModifiedBy>
  <cp:revision>4</cp:revision>
  <cp:lastPrinted>2021-05-11T12:16:00Z</cp:lastPrinted>
  <dcterms:created xsi:type="dcterms:W3CDTF">2022-10-11T08:22:00Z</dcterms:created>
  <dcterms:modified xsi:type="dcterms:W3CDTF">2022-10-1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